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DCE44" w14:textId="45A268F3" w:rsidR="00B40B1B" w:rsidRDefault="00A511B0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  <w:r>
        <w:rPr>
          <w:rFonts w:ascii="Century Gothic" w:eastAsia="Century Gothic" w:hAnsi="Century Gothic" w:cs="Century Gothic"/>
          <w:b/>
          <w:sz w:val="28"/>
          <w:szCs w:val="28"/>
          <w:u w:val="single"/>
        </w:rPr>
        <w:t>LIST</w:t>
      </w:r>
      <w:r w:rsidR="00E10FCC">
        <w:rPr>
          <w:rFonts w:ascii="Century Gothic" w:eastAsia="Century Gothic" w:hAnsi="Century Gothic" w:cs="Century Gothic"/>
          <w:b/>
          <w:sz w:val="28"/>
          <w:szCs w:val="28"/>
          <w:u w:val="single"/>
        </w:rPr>
        <w:t>ADO DE ÚTILES ESCOLARES AÑO 2021</w:t>
      </w:r>
    </w:p>
    <w:p w14:paraId="082A1375" w14:textId="509A01A9" w:rsidR="006459EB" w:rsidRDefault="009C4495">
      <w:pPr>
        <w:jc w:val="center"/>
        <w:rPr>
          <w:rFonts w:ascii="Century Gothic" w:eastAsia="Century Gothic" w:hAnsi="Century Gothic" w:cs="Century Gothic"/>
          <w:b/>
          <w:sz w:val="32"/>
          <w:szCs w:val="32"/>
        </w:rPr>
      </w:pPr>
      <w:r w:rsidRPr="00211156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F3E9267" wp14:editId="02897E1E">
                <wp:simplePos x="0" y="0"/>
                <wp:positionH relativeFrom="column">
                  <wp:posOffset>2386087</wp:posOffset>
                </wp:positionH>
                <wp:positionV relativeFrom="paragraph">
                  <wp:posOffset>45720</wp:posOffset>
                </wp:positionV>
                <wp:extent cx="1906438" cy="405441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6438" cy="4054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innerShdw blurRad="63500" dist="50800" dir="54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txbx>
                        <w:txbxContent>
                          <w:p w14:paraId="511160EF" w14:textId="5432A834" w:rsidR="009C4495" w:rsidRPr="00905672" w:rsidRDefault="009C4495" w:rsidP="009C4495">
                            <w:pPr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05672"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Grado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QUINTO</w:t>
                            </w:r>
                            <w:r w:rsidRPr="00905672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  <w:r w:rsidRPr="00905672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°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3E9267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87.9pt;margin-top:3.6pt;width:150.1pt;height:31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" stroked="f">
                <v:textbox>
                  <w:txbxContent>
                    <w:p w14:paraId="511160EF" w14:textId="5432A834" w:rsidR="009C4495" w:rsidRPr="00905672" w:rsidRDefault="009C4495" w:rsidP="009C4495">
                      <w:pPr>
                        <w:rPr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05672">
                        <w:rPr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Grado 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QUINTO</w:t>
                      </w:r>
                      <w:r w:rsidRPr="00905672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</w:t>
                      </w:r>
                      <w:r w:rsidRPr="00905672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°)</w:t>
                      </w:r>
                    </w:p>
                  </w:txbxContent>
                </v:textbox>
              </v:shape>
            </w:pict>
          </mc:Fallback>
        </mc:AlternateContent>
      </w:r>
    </w:p>
    <w:p w14:paraId="1564E6DD" w14:textId="77777777" w:rsidR="006459EB" w:rsidRPr="006459EB" w:rsidRDefault="006459EB">
      <w:pPr>
        <w:jc w:val="center"/>
        <w:rPr>
          <w:rFonts w:ascii="Century Gothic" w:eastAsia="Century Gothic" w:hAnsi="Century Gothic" w:cs="Century Gothic"/>
          <w:b/>
          <w:sz w:val="16"/>
          <w:szCs w:val="16"/>
        </w:rPr>
      </w:pPr>
    </w:p>
    <w:tbl>
      <w:tblPr>
        <w:tblStyle w:val="a"/>
        <w:tblW w:w="9223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23"/>
      </w:tblGrid>
      <w:tr w:rsidR="00B40B1B" w:rsidRPr="006459EB" w14:paraId="35A109A6" w14:textId="77777777">
        <w:trPr>
          <w:trHeight w:val="6622"/>
          <w:jc w:val="center"/>
        </w:trPr>
        <w:tc>
          <w:tcPr>
            <w:tcW w:w="9223" w:type="dxa"/>
            <w:shd w:val="clear" w:color="auto" w:fill="auto"/>
          </w:tcPr>
          <w:p w14:paraId="63D0D902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C86CFA">
              <w:rPr>
                <w:rFonts w:ascii="Arial" w:eastAsia="Arial" w:hAnsi="Arial" w:cs="Arial"/>
                <w:b/>
              </w:rPr>
              <w:t>PARA USO DEL ESTUDIANTE</w:t>
            </w:r>
          </w:p>
          <w:p w14:paraId="5E220CDF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C86CFA">
              <w:rPr>
                <w:rFonts w:ascii="Arial" w:eastAsia="Arial" w:hAnsi="Arial" w:cs="Arial"/>
                <w:b/>
              </w:rPr>
              <w:t>Computador portátil con licencia de Microsoft Office personal</w:t>
            </w:r>
          </w:p>
          <w:p w14:paraId="5B54BD79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  <w:sz w:val="10"/>
                <w:szCs w:val="10"/>
              </w:rPr>
            </w:pPr>
          </w:p>
          <w:p w14:paraId="5CF5AB77" w14:textId="0BCE7C1B" w:rsidR="000112DE" w:rsidRPr="00C86CFA" w:rsidRDefault="00C86CFA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Portafolio</w:t>
            </w:r>
            <w:proofErr w:type="gramEnd"/>
            <w:r w:rsidR="000112DE" w:rsidRPr="00C86CFA">
              <w:rPr>
                <w:rFonts w:ascii="Arial" w:eastAsia="Arial" w:hAnsi="Arial" w:cs="Arial"/>
              </w:rPr>
              <w:t xml:space="preserve"> de 2 pulgadas, 3 aros, tamaño carta.</w:t>
            </w:r>
          </w:p>
          <w:p w14:paraId="57BFCC45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Paquete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de hojas de repuesto carta (para portafolio)</w:t>
            </w:r>
          </w:p>
          <w:p w14:paraId="740C5D50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juego matemático a elección del estudiante </w:t>
            </w:r>
          </w:p>
          <w:p w14:paraId="1964B5A2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Bata de laboratorio manga larga bordada en el bolsillo izquierdo con el nombre completo del estudiante. </w:t>
            </w:r>
          </w:p>
          <w:p w14:paraId="4798CD29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Cartuchera</w:t>
            </w:r>
            <w:proofErr w:type="gramEnd"/>
          </w:p>
          <w:p w14:paraId="4C037868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Caja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de colores</w:t>
            </w:r>
          </w:p>
          <w:p w14:paraId="3C2F17CE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Estuche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de marcadores delgados</w:t>
            </w:r>
          </w:p>
          <w:p w14:paraId="75B1147F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3 </w:t>
            </w:r>
            <w:proofErr w:type="gramStart"/>
            <w:r w:rsidRPr="00C86CFA">
              <w:rPr>
                <w:rFonts w:ascii="Arial" w:eastAsia="Arial" w:hAnsi="Arial" w:cs="Arial"/>
              </w:rPr>
              <w:t>Lapiceros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color negro</w:t>
            </w:r>
          </w:p>
          <w:p w14:paraId="256C4419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3 </w:t>
            </w:r>
            <w:proofErr w:type="gramStart"/>
            <w:r w:rsidRPr="00C86CFA">
              <w:rPr>
                <w:rFonts w:ascii="Arial" w:eastAsia="Arial" w:hAnsi="Arial" w:cs="Arial"/>
              </w:rPr>
              <w:t>Lápices</w:t>
            </w:r>
            <w:proofErr w:type="gramEnd"/>
          </w:p>
          <w:p w14:paraId="457D4594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3 </w:t>
            </w:r>
            <w:proofErr w:type="gramStart"/>
            <w:r w:rsidRPr="00C86CFA">
              <w:rPr>
                <w:rFonts w:ascii="Arial" w:eastAsia="Arial" w:hAnsi="Arial" w:cs="Arial"/>
              </w:rPr>
              <w:t>Borradores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de nata</w:t>
            </w:r>
          </w:p>
          <w:p w14:paraId="71E31814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2 </w:t>
            </w:r>
            <w:proofErr w:type="gramStart"/>
            <w:r w:rsidRPr="00C86CFA">
              <w:rPr>
                <w:rFonts w:ascii="Arial" w:eastAsia="Arial" w:hAnsi="Arial" w:cs="Arial"/>
              </w:rPr>
              <w:t>Sacapuntas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con depósito</w:t>
            </w:r>
          </w:p>
          <w:p w14:paraId="301FA4E3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Tijeras</w:t>
            </w:r>
            <w:proofErr w:type="gramEnd"/>
          </w:p>
          <w:p w14:paraId="4905686A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Pegante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en barra</w:t>
            </w:r>
          </w:p>
          <w:p w14:paraId="6F837D14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Marcador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permanente</w:t>
            </w:r>
          </w:p>
          <w:p w14:paraId="2262488D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Regla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de 30 cm</w:t>
            </w:r>
          </w:p>
          <w:p w14:paraId="2F860C6F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3 paquetes de </w:t>
            </w:r>
            <w:proofErr w:type="spellStart"/>
            <w:r w:rsidRPr="00C86CFA">
              <w:rPr>
                <w:rFonts w:ascii="Arial" w:eastAsia="Arial" w:hAnsi="Arial" w:cs="Arial"/>
              </w:rPr>
              <w:t>post-it</w:t>
            </w:r>
            <w:proofErr w:type="spellEnd"/>
            <w:r w:rsidRPr="00C86CFA">
              <w:rPr>
                <w:rFonts w:ascii="Arial" w:eastAsia="Arial" w:hAnsi="Arial" w:cs="Arial"/>
              </w:rPr>
              <w:t xml:space="preserve"> x 100</w:t>
            </w:r>
          </w:p>
          <w:p w14:paraId="4497D58A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</w:p>
          <w:p w14:paraId="0FE7F976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  <w:b/>
              </w:rPr>
              <w:t>ELEMENTOS DE ASEO</w:t>
            </w:r>
            <w:r w:rsidRPr="00C86CFA">
              <w:rPr>
                <w:rFonts w:ascii="Arial" w:eastAsia="Arial" w:hAnsi="Arial" w:cs="Arial"/>
              </w:rPr>
              <w:t>.</w:t>
            </w:r>
          </w:p>
          <w:p w14:paraId="4195BE14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  <w:sz w:val="4"/>
                <w:szCs w:val="4"/>
              </w:rPr>
            </w:pPr>
          </w:p>
          <w:p w14:paraId="7D344D52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Caja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de toallas faciales desechables</w:t>
            </w:r>
          </w:p>
          <w:p w14:paraId="113EC62A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Cartuchera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para guardar implementos de aseos </w:t>
            </w:r>
          </w:p>
          <w:p w14:paraId="3044FEF1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Termo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para el agua de vidrio</w:t>
            </w:r>
          </w:p>
          <w:p w14:paraId="61F53A8A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Caja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de mascarillas uso personal</w:t>
            </w:r>
          </w:p>
          <w:p w14:paraId="17D3BBEB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Careta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protección facial uso personal</w:t>
            </w:r>
          </w:p>
          <w:p w14:paraId="30DCDC8C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spellStart"/>
            <w:r w:rsidRPr="00C86CFA">
              <w:rPr>
                <w:rFonts w:ascii="Arial" w:eastAsia="Arial" w:hAnsi="Arial" w:cs="Arial"/>
              </w:rPr>
              <w:t>Antibacterial</w:t>
            </w:r>
            <w:proofErr w:type="spellEnd"/>
            <w:r w:rsidRPr="00C86CFA">
              <w:rPr>
                <w:rFonts w:ascii="Arial" w:eastAsia="Arial" w:hAnsi="Arial" w:cs="Arial"/>
              </w:rPr>
              <w:t xml:space="preserve"> uso personal</w:t>
            </w:r>
          </w:p>
          <w:p w14:paraId="2405A6DA" w14:textId="08C8782E" w:rsidR="000112DE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86CFA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C86CFA">
              <w:rPr>
                <w:rFonts w:ascii="Arial" w:eastAsia="Arial" w:hAnsi="Arial" w:cs="Arial"/>
              </w:rPr>
              <w:t>Caja</w:t>
            </w:r>
            <w:proofErr w:type="gramEnd"/>
            <w:r w:rsidRPr="00C86CFA">
              <w:rPr>
                <w:rFonts w:ascii="Arial" w:eastAsia="Arial" w:hAnsi="Arial" w:cs="Arial"/>
              </w:rPr>
              <w:t xml:space="preserve"> de guantes desechables uso personal</w:t>
            </w:r>
          </w:p>
          <w:p w14:paraId="0DB73B81" w14:textId="00F7AACC" w:rsidR="002C2373" w:rsidRPr="00C86CFA" w:rsidRDefault="002C2373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gramStart"/>
            <w:r>
              <w:rPr>
                <w:rFonts w:ascii="Arial" w:eastAsia="Arial" w:hAnsi="Arial" w:cs="Arial"/>
              </w:rPr>
              <w:t>Kit</w:t>
            </w:r>
            <w:proofErr w:type="gramEnd"/>
            <w:r>
              <w:rPr>
                <w:rFonts w:ascii="Arial" w:eastAsia="Arial" w:hAnsi="Arial" w:cs="Arial"/>
              </w:rPr>
              <w:t xml:space="preserve"> cubiertos personales</w:t>
            </w:r>
          </w:p>
          <w:p w14:paraId="07DEB152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14:paraId="05454C24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C86CFA">
              <w:rPr>
                <w:rFonts w:ascii="Arial" w:eastAsia="Arial" w:hAnsi="Arial" w:cs="Arial"/>
                <w:b/>
              </w:rPr>
              <w:t>PLATAFORMAS VIRTUALES DE APRENDIZAJE</w:t>
            </w:r>
          </w:p>
          <w:p w14:paraId="4E86C124" w14:textId="2443A503" w:rsidR="000112DE" w:rsidRPr="00C86CFA" w:rsidRDefault="000112DE" w:rsidP="000112DE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  <w:lang w:val="en-US"/>
              </w:rPr>
            </w:pPr>
            <w:r w:rsidRPr="00C86CFA">
              <w:rPr>
                <w:rFonts w:ascii="Arial" w:hAnsi="Arial" w:cs="Arial"/>
                <w:color w:val="222222"/>
                <w:shd w:val="clear" w:color="auto" w:fill="FFFFFF"/>
              </w:rPr>
              <w:t xml:space="preserve">Plataforma </w:t>
            </w:r>
            <w:proofErr w:type="spellStart"/>
            <w:r w:rsidR="002C2373">
              <w:rPr>
                <w:rFonts w:ascii="Arial" w:hAnsi="Arial" w:cs="Arial"/>
                <w:color w:val="222222"/>
                <w:shd w:val="clear" w:color="auto" w:fill="FFFFFF"/>
              </w:rPr>
              <w:t>Learning</w:t>
            </w:r>
            <w:proofErr w:type="spellEnd"/>
            <w:r w:rsidR="002C2373">
              <w:rPr>
                <w:rFonts w:ascii="Arial" w:hAnsi="Arial" w:cs="Arial"/>
                <w:color w:val="222222"/>
                <w:shd w:val="clear" w:color="auto" w:fill="FFFFFF"/>
              </w:rPr>
              <w:t xml:space="preserve"> A </w:t>
            </w:r>
            <w:proofErr w:type="spellStart"/>
            <w:r w:rsidR="002C2373">
              <w:rPr>
                <w:rFonts w:ascii="Arial" w:hAnsi="Arial" w:cs="Arial"/>
                <w:color w:val="222222"/>
                <w:shd w:val="clear" w:color="auto" w:fill="FFFFFF"/>
              </w:rPr>
              <w:t>to</w:t>
            </w:r>
            <w:proofErr w:type="spellEnd"/>
            <w:r w:rsidR="002C2373">
              <w:rPr>
                <w:rFonts w:ascii="Arial" w:hAnsi="Arial" w:cs="Arial"/>
                <w:color w:val="222222"/>
                <w:shd w:val="clear" w:color="auto" w:fill="FFFFFF"/>
              </w:rPr>
              <w:t xml:space="preserve"> Z</w:t>
            </w:r>
          </w:p>
          <w:p w14:paraId="4B0CA3FF" w14:textId="77777777" w:rsidR="000112DE" w:rsidRPr="00C86CFA" w:rsidRDefault="000112DE" w:rsidP="000112DE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  <w:lang w:val="en-US"/>
              </w:rPr>
            </w:pPr>
            <w:r w:rsidRPr="00C86CFA">
              <w:rPr>
                <w:rFonts w:ascii="Arial" w:hAnsi="Arial" w:cs="Arial"/>
                <w:color w:val="222222"/>
                <w:shd w:val="clear" w:color="auto" w:fill="FFFFFF"/>
              </w:rPr>
              <w:t>Prueba pro eficiencia Inglés:</w:t>
            </w:r>
            <w:r w:rsidRPr="00C86CFA">
              <w:rPr>
                <w:rFonts w:ascii="Arial" w:eastAsia="Arial" w:hAnsi="Arial" w:cs="Arial"/>
                <w:lang w:val="en-US"/>
              </w:rPr>
              <w:t xml:space="preserve"> ($318.000 - $460.000)</w:t>
            </w:r>
          </w:p>
          <w:p w14:paraId="3EFC5470" w14:textId="77777777" w:rsidR="000112DE" w:rsidRPr="00C86CFA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14:paraId="2EEF83D3" w14:textId="240409E1" w:rsidR="00A67660" w:rsidRPr="006459EB" w:rsidRDefault="000112DE" w:rsidP="000112D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C86CFA">
              <w:rPr>
                <w:rFonts w:ascii="Arial" w:eastAsia="Arial" w:hAnsi="Arial" w:cs="Arial"/>
                <w:b/>
                <w:bCs/>
              </w:rPr>
              <w:t xml:space="preserve">MÚSICA: Texto: </w:t>
            </w:r>
            <w:r w:rsidRPr="00C86CFA">
              <w:rPr>
                <w:rFonts w:ascii="Arial" w:hAnsi="Arial" w:cs="Arial"/>
                <w:color w:val="222222"/>
                <w:shd w:val="clear" w:color="auto" w:fill="FFFFFF"/>
              </w:rPr>
              <w:t>Repertorio aplicado a la Orquesta Escuela 1 (para violín, viola, violonchelo o contrabajo depende del instrumento de cada niño).</w:t>
            </w:r>
          </w:p>
        </w:tc>
      </w:tr>
    </w:tbl>
    <w:p w14:paraId="73BB85DB" w14:textId="77777777" w:rsidR="00583845" w:rsidRDefault="00583845" w:rsidP="00524C2A">
      <w:pPr>
        <w:rPr>
          <w:rFonts w:ascii="Arial" w:hAnsi="Arial" w:cs="Arial"/>
          <w:b/>
          <w:bCs/>
          <w:sz w:val="24"/>
          <w:szCs w:val="24"/>
        </w:rPr>
      </w:pPr>
    </w:p>
    <w:p w14:paraId="0A4432C0" w14:textId="1989A4DC" w:rsidR="000112DE" w:rsidRDefault="00524C2A" w:rsidP="00524C2A">
      <w:pPr>
        <w:rPr>
          <w:rFonts w:ascii="Arial" w:eastAsia="Arial" w:hAnsi="Arial" w:cs="Arial"/>
          <w:sz w:val="24"/>
          <w:szCs w:val="24"/>
        </w:rPr>
      </w:pPr>
      <w:r w:rsidRPr="00D93A29">
        <w:rPr>
          <w:rFonts w:ascii="Arial" w:hAnsi="Arial" w:cs="Arial"/>
          <w:b/>
          <w:bCs/>
          <w:sz w:val="24"/>
          <w:szCs w:val="24"/>
        </w:rPr>
        <w:t xml:space="preserve">NOTA: los textos de </w:t>
      </w:r>
      <w:r w:rsidR="00583845" w:rsidRPr="00D93A29">
        <w:rPr>
          <w:rFonts w:ascii="Arial" w:hAnsi="Arial" w:cs="Arial"/>
          <w:b/>
          <w:bCs/>
          <w:sz w:val="24"/>
          <w:szCs w:val="24"/>
        </w:rPr>
        <w:t xml:space="preserve">PLAN LECTOR </w:t>
      </w:r>
      <w:r w:rsidRPr="00D93A29">
        <w:rPr>
          <w:rFonts w:ascii="Arial" w:hAnsi="Arial" w:cs="Arial"/>
          <w:b/>
          <w:bCs/>
          <w:sz w:val="24"/>
          <w:szCs w:val="24"/>
        </w:rPr>
        <w:t>serán asignados en la primera semana de cada trimestre</w:t>
      </w:r>
    </w:p>
    <w:sectPr w:rsidR="000112DE" w:rsidSect="00F347FF">
      <w:headerReference w:type="default" r:id="rId8"/>
      <w:footerReference w:type="default" r:id="rId9"/>
      <w:pgSz w:w="12240" w:h="15840" w:code="1"/>
      <w:pgMar w:top="568" w:right="851" w:bottom="0" w:left="851" w:header="560" w:footer="91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12AF76" w14:textId="77777777" w:rsidR="0058254D" w:rsidRDefault="0058254D">
      <w:pPr>
        <w:spacing w:after="0" w:line="240" w:lineRule="auto"/>
      </w:pPr>
      <w:r>
        <w:separator/>
      </w:r>
    </w:p>
  </w:endnote>
  <w:endnote w:type="continuationSeparator" w:id="0">
    <w:p w14:paraId="70E234B7" w14:textId="77777777" w:rsidR="0058254D" w:rsidRDefault="005825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556FD2" w14:textId="426848A3" w:rsidR="00F347FF" w:rsidRDefault="00F347FF" w:rsidP="00F347FF">
    <w:pPr>
      <w:pStyle w:val="Piedepgina"/>
      <w:rPr>
        <w:caps/>
        <w:color w:val="5B9BD5" w:themeColor="accent1"/>
      </w:rPr>
    </w:pPr>
    <w:r>
      <w:rPr>
        <w:noProof/>
        <w:bdr w:val="none" w:sz="0" w:space="0" w:color="auto" w:frame="1"/>
      </w:rPr>
      <w:drawing>
        <wp:anchor distT="0" distB="0" distL="114300" distR="114300" simplePos="0" relativeHeight="251661312" behindDoc="1" locked="0" layoutInCell="1" allowOverlap="1" wp14:anchorId="35B775E0" wp14:editId="633233D9">
          <wp:simplePos x="0" y="0"/>
          <wp:positionH relativeFrom="margin">
            <wp:posOffset>1343025</wp:posOffset>
          </wp:positionH>
          <wp:positionV relativeFrom="paragraph">
            <wp:posOffset>-104775</wp:posOffset>
          </wp:positionV>
          <wp:extent cx="4143375" cy="736199"/>
          <wp:effectExtent l="0" t="0" r="0" b="0"/>
          <wp:wrapNone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271"/>
                  <a:stretch/>
                </pic:blipFill>
                <pic:spPr bwMode="auto">
                  <a:xfrm>
                    <a:off x="0" y="0"/>
                    <a:ext cx="4143375" cy="7361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EB60BD" w14:textId="77777777" w:rsidR="00F347FF" w:rsidRDefault="00F347F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D356E" w14:textId="77777777" w:rsidR="0058254D" w:rsidRDefault="0058254D">
      <w:pPr>
        <w:spacing w:after="0" w:line="240" w:lineRule="auto"/>
      </w:pPr>
      <w:r>
        <w:separator/>
      </w:r>
    </w:p>
  </w:footnote>
  <w:footnote w:type="continuationSeparator" w:id="0">
    <w:p w14:paraId="3E418AAD" w14:textId="77777777" w:rsidR="0058254D" w:rsidRDefault="005825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BF76F" w14:textId="4A6A7BDD" w:rsidR="00BD7C77" w:rsidRDefault="00F347FF" w:rsidP="00BD7C77">
    <w:pPr>
      <w:pStyle w:val="Encabezado"/>
      <w:rPr>
        <w:noProof/>
        <w:lang w:eastAsia="es-CO"/>
      </w:rPr>
    </w:pPr>
    <w:r>
      <w:rPr>
        <w:noProof/>
        <w:bdr w:val="none" w:sz="0" w:space="0" w:color="auto" w:frame="1"/>
      </w:rPr>
      <w:drawing>
        <wp:anchor distT="0" distB="0" distL="114300" distR="114300" simplePos="0" relativeHeight="251659264" behindDoc="1" locked="0" layoutInCell="1" allowOverlap="1" wp14:anchorId="721EB5E2" wp14:editId="5E46D72A">
          <wp:simplePos x="0" y="0"/>
          <wp:positionH relativeFrom="column">
            <wp:posOffset>-790575</wp:posOffset>
          </wp:positionH>
          <wp:positionV relativeFrom="paragraph">
            <wp:posOffset>-153035</wp:posOffset>
          </wp:positionV>
          <wp:extent cx="2838793" cy="1323975"/>
          <wp:effectExtent l="0" t="0" r="0" b="0"/>
          <wp:wrapNone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225" r="58020" b="80647"/>
                  <a:stretch/>
                </pic:blipFill>
                <pic:spPr bwMode="auto">
                  <a:xfrm>
                    <a:off x="0" y="0"/>
                    <a:ext cx="2838793" cy="13239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E04433" w14:textId="77777777" w:rsidR="00BD7C77" w:rsidRDefault="00BD7C77" w:rsidP="00BD7C77">
    <w:pPr>
      <w:pStyle w:val="Encabezado"/>
    </w:pPr>
  </w:p>
  <w:p w14:paraId="5BA1CDF5" w14:textId="3DB49B6A" w:rsidR="00B40B1B" w:rsidRDefault="00B40B1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  <w:p w14:paraId="6967299C" w14:textId="77777777" w:rsidR="00B40B1B" w:rsidRDefault="00B40B1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729BC"/>
    <w:multiLevelType w:val="hybridMultilevel"/>
    <w:tmpl w:val="882C7786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A1EBB"/>
    <w:multiLevelType w:val="hybridMultilevel"/>
    <w:tmpl w:val="56CE9C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jQ0MDc1NTM1MDRR0lEKTi0uzszPAykwrAUAquXA/ywAAAA="/>
  </w:docVars>
  <w:rsids>
    <w:rsidRoot w:val="00B40B1B"/>
    <w:rsid w:val="000112DE"/>
    <w:rsid w:val="00065B21"/>
    <w:rsid w:val="000B0963"/>
    <w:rsid w:val="0017656C"/>
    <w:rsid w:val="001B5346"/>
    <w:rsid w:val="002C2373"/>
    <w:rsid w:val="00344FC8"/>
    <w:rsid w:val="00426A22"/>
    <w:rsid w:val="00442544"/>
    <w:rsid w:val="00482D4F"/>
    <w:rsid w:val="00524C2A"/>
    <w:rsid w:val="00536BE4"/>
    <w:rsid w:val="0058254D"/>
    <w:rsid w:val="00583845"/>
    <w:rsid w:val="006303D6"/>
    <w:rsid w:val="006459EB"/>
    <w:rsid w:val="006C2E3B"/>
    <w:rsid w:val="00717657"/>
    <w:rsid w:val="00752EDF"/>
    <w:rsid w:val="0077652D"/>
    <w:rsid w:val="00780FBB"/>
    <w:rsid w:val="007862F4"/>
    <w:rsid w:val="00802F40"/>
    <w:rsid w:val="00803B09"/>
    <w:rsid w:val="008574E6"/>
    <w:rsid w:val="008831E5"/>
    <w:rsid w:val="008F594C"/>
    <w:rsid w:val="008F6A86"/>
    <w:rsid w:val="00935940"/>
    <w:rsid w:val="009C4495"/>
    <w:rsid w:val="00A11A7A"/>
    <w:rsid w:val="00A511B0"/>
    <w:rsid w:val="00A5477C"/>
    <w:rsid w:val="00A67660"/>
    <w:rsid w:val="00AF3A18"/>
    <w:rsid w:val="00B40B1B"/>
    <w:rsid w:val="00BC78C7"/>
    <w:rsid w:val="00BD7C77"/>
    <w:rsid w:val="00BF1BC3"/>
    <w:rsid w:val="00C86CFA"/>
    <w:rsid w:val="00DA332B"/>
    <w:rsid w:val="00E10FCC"/>
    <w:rsid w:val="00E22E86"/>
    <w:rsid w:val="00E67C02"/>
    <w:rsid w:val="00E86704"/>
    <w:rsid w:val="00EB533F"/>
    <w:rsid w:val="00F34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78BFD4"/>
  <w15:docId w15:val="{D01C52F5-F9D9-4F54-9CD0-3A6606CC8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Cuadrculamedia21">
    <w:name w:val="Cuadrícula media 21"/>
    <w:uiPriority w:val="1"/>
    <w:qFormat/>
    <w:rsid w:val="003B672B"/>
    <w:rPr>
      <w:lang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A33EA6"/>
    <w:pPr>
      <w:ind w:left="720"/>
      <w:contextualSpacing/>
    </w:pPr>
  </w:style>
  <w:style w:type="table" w:styleId="Tablaconcuadrcula">
    <w:name w:val="Table Grid"/>
    <w:basedOn w:val="Tablanormal"/>
    <w:uiPriority w:val="39"/>
    <w:rsid w:val="004F4DBF"/>
    <w:rPr>
      <w:lang w:val="es-E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F63B2"/>
    <w:pPr>
      <w:tabs>
        <w:tab w:val="center" w:pos="4252"/>
        <w:tab w:val="right" w:pos="8504"/>
      </w:tabs>
      <w:spacing w:after="0" w:line="240" w:lineRule="auto"/>
    </w:pPr>
    <w:rPr>
      <w:lang w:val="es-ES"/>
    </w:rPr>
  </w:style>
  <w:style w:type="character" w:customStyle="1" w:styleId="EncabezadoCar">
    <w:name w:val="Encabezado Car"/>
    <w:link w:val="Encabezado"/>
    <w:uiPriority w:val="99"/>
    <w:rsid w:val="006F63B2"/>
    <w:rPr>
      <w:sz w:val="22"/>
      <w:szCs w:val="22"/>
      <w:lang w:val="es-ES" w:eastAsia="en-US"/>
    </w:rPr>
  </w:style>
  <w:style w:type="paragraph" w:styleId="Prrafodelista">
    <w:name w:val="List Paragraph"/>
    <w:basedOn w:val="Normal"/>
    <w:uiPriority w:val="34"/>
    <w:qFormat/>
    <w:rsid w:val="00903D77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D95C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D95C7D"/>
    <w:rPr>
      <w:sz w:val="22"/>
      <w:szCs w:val="22"/>
      <w:lang w:eastAsia="en-US"/>
    </w:rPr>
  </w:style>
  <w:style w:type="paragraph" w:styleId="Sinespaciado">
    <w:name w:val="No Spacing"/>
    <w:uiPriority w:val="1"/>
    <w:qFormat/>
    <w:rsid w:val="00D14F62"/>
    <w:rPr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ipervnculo">
    <w:name w:val="Hyperlink"/>
    <w:basedOn w:val="Fuentedeprrafopredeter"/>
    <w:uiPriority w:val="99"/>
    <w:unhideWhenUsed/>
    <w:rsid w:val="000112DE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26A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26A22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J9pxT5H0O++g+OdvDraGza+k3w==">AMUW2mUwMK2+IVoXZnk+VdmXSFohPzjvQl+73hJRK9k00j4DNlMuPJuCinyaYdrq8Du/nYwk3aw/QGHOF1wYczooGnXScTg2kPt0NocSUEpY5Yo1lfOone6ThbjUxW8FCTfBaKRoEmh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8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GIO</dc:creator>
  <cp:lastModifiedBy>Liliana</cp:lastModifiedBy>
  <cp:revision>7</cp:revision>
  <cp:lastPrinted>2020-11-07T15:03:00Z</cp:lastPrinted>
  <dcterms:created xsi:type="dcterms:W3CDTF">2020-12-15T16:25:00Z</dcterms:created>
  <dcterms:modified xsi:type="dcterms:W3CDTF">2021-01-22T12:26:00Z</dcterms:modified>
</cp:coreProperties>
</file>